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6D3" w:rsidRDefault="00525023">
      <w:r>
        <w:t>Mom’s Pantry fundraising</w:t>
      </w:r>
      <w:bookmarkStart w:id="0" w:name="_GoBack"/>
      <w:bookmarkEnd w:id="0"/>
    </w:p>
    <w:p w:rsidR="00525023" w:rsidRDefault="00525023">
      <w:r>
        <w:rPr>
          <w:noProof/>
        </w:rPr>
        <w:drawing>
          <wp:inline distT="0" distB="0" distL="0" distR="0" wp14:anchorId="15F8462A" wp14:editId="07F1DEED">
            <wp:extent cx="5943600" cy="746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023" w:rsidRDefault="00525023">
      <w:proofErr w:type="gramStart"/>
      <w:r>
        <w:t>Grad</w:t>
      </w:r>
      <w:proofErr w:type="gramEnd"/>
      <w:r>
        <w:t xml:space="preserve"> of 2023 would like to invite you to join our FIRST FUNDRAISER of the year. Starting TODAY and running until October 24, 2022. 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 xml:space="preserve">Click on the link - </w:t>
      </w:r>
      <w:hyperlink r:id="rId6" w:history="1">
        <w:r w:rsidRPr="002A0962">
          <w:rPr>
            <w:rStyle w:val="Hyperlink"/>
          </w:rPr>
          <w:t>https://momspantry.ca/</w:t>
        </w:r>
      </w:hyperlink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>Go to “shop now”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>Add to your cart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>Click on GROUP PICKUP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 xml:space="preserve">SELLER – is the name of the GRAD you would like to sponsor – Be sure to spell their name correctly! 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>Order Number: 358332  Group Passcode: 32268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>Checkout and Pay ONLINE – a receipt will be sent to the email address you added</w:t>
      </w:r>
    </w:p>
    <w:p w:rsidR="00525023" w:rsidRDefault="00525023" w:rsidP="00525023">
      <w:pPr>
        <w:pStyle w:val="ListParagraph"/>
        <w:numPr>
          <w:ilvl w:val="0"/>
          <w:numId w:val="1"/>
        </w:numPr>
      </w:pPr>
      <w:r>
        <w:t xml:space="preserve">We will notify you when we expect delivery </w:t>
      </w:r>
    </w:p>
    <w:sectPr w:rsidR="00525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11533"/>
    <w:multiLevelType w:val="hybridMultilevel"/>
    <w:tmpl w:val="82EC1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A2Mje3tDQ1srRQ0lEKTi0uzszPAykwrAUAg/AlzywAAAA="/>
  </w:docVars>
  <w:rsids>
    <w:rsidRoot w:val="00525023"/>
    <w:rsid w:val="005109CA"/>
    <w:rsid w:val="00525023"/>
    <w:rsid w:val="00DD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50E40"/>
  <w15:chartTrackingRefBased/>
  <w15:docId w15:val="{63F3B415-1110-4590-A65B-A7B2F9DD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0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50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mspantry.ca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D#6 Rocky Mountain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Petrovics</dc:creator>
  <cp:keywords/>
  <dc:description/>
  <cp:lastModifiedBy>Jennifer Petrovics</cp:lastModifiedBy>
  <cp:revision>1</cp:revision>
  <dcterms:created xsi:type="dcterms:W3CDTF">2022-09-13T19:18:00Z</dcterms:created>
  <dcterms:modified xsi:type="dcterms:W3CDTF">2022-09-13T19:24:00Z</dcterms:modified>
</cp:coreProperties>
</file>